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732E39" w:rsidRDefault="00EF1170">
      <w:bookmarkStart w:id="0" w:name="_GoBack"/>
      <w:bookmarkEnd w:id="0"/>
      <w:r w:rsidRPr="00EF1170">
        <w:rPr>
          <w:noProof/>
          <w:lang w:val="en-US"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1" o:spid="_x0000_s1026" type="#_x0000_t202" style="position:absolute;margin-left:-8.95pt;margin-top:512.45pt;width:782pt;height:23.05pt;z-index:251662336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" stroked="f">
            <v:textbox inset="0,0,0,0">
              <w:txbxContent>
                <w:p w:rsidR="00732E39" w:rsidRPr="00773E29" w:rsidRDefault="00732E39" w:rsidP="00773E29">
                  <w:pPr>
                    <w:rPr>
                      <w:szCs w:val="16"/>
                    </w:rPr>
                  </w:pP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2" o:spid="_x0000_s1027" type="#_x0000_t202" style="position:absolute;margin-left:143.9pt;margin-top:53.9pt;width:234.15pt;height:216.15pt;z-index:251653120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" strokeweight=".5pt">
            <v:textbox inset="7.45pt,3.85pt,7.45pt,3.85pt">
              <w:txbxContent>
                <w:p w:rsidR="00732E39" w:rsidRPr="009810C2" w:rsidRDefault="00732E39">
                  <w:pPr>
                    <w:rPr>
                      <w:rFonts w:ascii="Tahoma" w:hAnsi="Tahoma" w:cs="Tahoma"/>
                      <w:b/>
                      <w:bCs/>
                      <w:color w:val="00B050"/>
                    </w:rPr>
                  </w:pPr>
                  <w:r w:rsidRPr="009810C2">
                    <w:rPr>
                      <w:rFonts w:ascii="Tahoma" w:hAnsi="Tahoma" w:cs="Tahoma"/>
                      <w:b/>
                      <w:bCs/>
                      <w:color w:val="00B050"/>
                    </w:rPr>
                    <w:t>strengths</w:t>
                  </w: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3" o:spid="_x0000_s1028" type="#_x0000_t202" style="position:absolute;margin-left:386.9pt;margin-top:53.9pt;width:234.15pt;height:216.15pt;z-index:251654144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" strokeweight=".5pt">
            <v:textbox inset="7.45pt,3.85pt,7.45pt,3.85pt">
              <w:txbxContent>
                <w:p w:rsidR="00732E39" w:rsidRDefault="00732E39">
                  <w:pPr>
                    <w:rPr>
                      <w:rFonts w:ascii="Tahoma" w:hAnsi="Tahoma" w:cs="Tahoma"/>
                      <w:b/>
                      <w:bCs/>
                      <w:color w:val="FF0000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FF0000"/>
                    </w:rPr>
                    <w:t>weaknesses</w:t>
                  </w: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4" o:spid="_x0000_s1029" type="#_x0000_t202" style="position:absolute;margin-left:143.9pt;margin-top:278.9pt;width:234.15pt;height:216.15pt;z-index:251655168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" strokeweight=".5pt">
            <v:textbox inset="7.45pt,3.85pt,7.45pt,3.85pt">
              <w:txbxContent>
                <w:p w:rsidR="00732E39" w:rsidRPr="009810C2" w:rsidRDefault="00732E39">
                  <w:pPr>
                    <w:rPr>
                      <w:rFonts w:ascii="Tahoma" w:hAnsi="Tahoma" w:cs="Tahoma"/>
                      <w:b/>
                      <w:bCs/>
                      <w:color w:val="00B050"/>
                    </w:rPr>
                  </w:pPr>
                  <w:r w:rsidRPr="009810C2">
                    <w:rPr>
                      <w:rFonts w:ascii="Tahoma" w:hAnsi="Tahoma" w:cs="Tahoma"/>
                      <w:b/>
                      <w:bCs/>
                      <w:color w:val="00B050"/>
                    </w:rPr>
                    <w:t>opportunities</w:t>
                  </w: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5" o:spid="_x0000_s1030" type="#_x0000_t202" style="position:absolute;margin-left:386.9pt;margin-top:278.9pt;width:234.15pt;height:216.15pt;z-index:251656192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" strokeweight=".5pt">
            <v:textbox inset="7.45pt,3.85pt,7.45pt,3.85pt">
              <w:txbxContent>
                <w:p w:rsidR="00732E39" w:rsidRDefault="00732E39">
                  <w:pPr>
                    <w:rPr>
                      <w:rFonts w:ascii="Tahoma" w:hAnsi="Tahoma" w:cs="Tahoma"/>
                      <w:b/>
                      <w:bCs/>
                      <w:color w:val="FF0000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FF0000"/>
                    </w:rPr>
                    <w:t>threats</w:t>
                  </w: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6" o:spid="_x0000_s1031" type="#_x0000_t202" style="position:absolute;margin-left:-8.7pt;margin-top:278.9pt;width:143.75pt;height:216.15pt;z-index:251657216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" strokeweight=".5pt">
            <v:textbox inset="7.45pt,3.85pt,7.45pt,3.85pt">
              <w:txbxContent>
                <w:p w:rsidR="00732E39" w:rsidRDefault="00732E39">
                  <w:pPr>
                    <w:pStyle w:val="Heading2"/>
                    <w:tabs>
                      <w:tab w:val="left" w:pos="0"/>
                    </w:tabs>
                    <w:spacing w:before="0" w:after="0"/>
                    <w:rPr>
                      <w:rFonts w:ascii="Tahoma" w:hAnsi="Tahoma" w:cs="Tahoma"/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riteria examples</w:t>
                  </w:r>
                </w:p>
                <w:p w:rsidR="00732E39" w:rsidRDefault="00732E39">
                  <w:pPr>
                    <w:pStyle w:val="Heading2"/>
                    <w:tabs>
                      <w:tab w:val="left" w:pos="0"/>
                    </w:tabs>
                    <w:spacing w:before="0" w:after="0"/>
                    <w:rPr>
                      <w:b w:val="0"/>
                      <w:bCs w:val="0"/>
                      <w:sz w:val="16"/>
                    </w:rPr>
                  </w:pP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Market development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ompetitors' vulnerabiliti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Industry or lifestyle trend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Technology development and innovation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Global influenc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New markets, vertical, horizontal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Niche target market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Geographical, export, import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New USP'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 xml:space="preserve">Tactics: </w:t>
                  </w:r>
                  <w:proofErr w:type="spellStart"/>
                  <w:r>
                    <w:rPr>
                      <w:rFonts w:ascii="Tahoma" w:hAnsi="Tahoma" w:cs="Tahoma"/>
                      <w:sz w:val="16"/>
                    </w:rPr>
                    <w:t>eg</w:t>
                  </w:r>
                  <w:proofErr w:type="spellEnd"/>
                  <w:r>
                    <w:rPr>
                      <w:rFonts w:ascii="Tahoma" w:hAnsi="Tahoma" w:cs="Tahoma"/>
                      <w:sz w:val="16"/>
                    </w:rPr>
                    <w:t>, surprise, major contract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Business and product development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Information and research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Partnerships, agencies, distribution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Volumes, production, economi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rFonts w:ascii="Tahoma" w:hAnsi="Tahoma" w:cs="Tahoma"/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Seasonal, weather, fashion influences?</w:t>
                  </w: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7" o:spid="_x0000_s1032" type="#_x0000_t202" style="position:absolute;margin-left:629.9pt;margin-top:53.9pt;width:142.9pt;height:216.15pt;z-index:251658240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" strokeweight=".5pt">
            <v:textbox inset="7.45pt,3.85pt,7.45pt,3.85pt">
              <w:txbxContent>
                <w:p w:rsidR="00732E39" w:rsidRDefault="00732E39">
                  <w:pPr>
                    <w:pStyle w:val="Heading2"/>
                    <w:tabs>
                      <w:tab w:val="left" w:pos="0"/>
                    </w:tabs>
                    <w:spacing w:before="0" w:after="0"/>
                    <w:rPr>
                      <w:rFonts w:ascii="Tahoma" w:hAnsi="Tahoma" w:cs="Tahoma"/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riteria examples</w:t>
                  </w:r>
                </w:p>
                <w:p w:rsidR="00732E39" w:rsidRDefault="00732E39">
                  <w:pPr>
                    <w:pStyle w:val="Heading2"/>
                    <w:tabs>
                      <w:tab w:val="left" w:pos="0"/>
                    </w:tabs>
                    <w:spacing w:before="0" w:after="0"/>
                    <w:rPr>
                      <w:b w:val="0"/>
                      <w:bCs w:val="0"/>
                      <w:sz w:val="16"/>
                    </w:rPr>
                  </w:pP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Disadvantages of proposition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Gaps in capabiliti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Lack of competitive strength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Reputation, presence and reach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Financial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Own known vulnerabiliti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Timescales, deadlines and pressur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proofErr w:type="spellStart"/>
                  <w:r>
                    <w:rPr>
                      <w:rFonts w:ascii="Tahoma" w:hAnsi="Tahoma" w:cs="Tahoma"/>
                      <w:sz w:val="16"/>
                    </w:rPr>
                    <w:t>Cashflow</w:t>
                  </w:r>
                  <w:proofErr w:type="spellEnd"/>
                  <w:r>
                    <w:rPr>
                      <w:rFonts w:ascii="Tahoma" w:hAnsi="Tahoma" w:cs="Tahoma"/>
                      <w:sz w:val="16"/>
                    </w:rPr>
                    <w:t>, start-up cash-drain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ontinuity, supply chain robustnes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Effects on core activities, distraction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Reliability of data, plan predictability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Morale, commitment, leadership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Accreditations, etc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Processes and systems, etc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rFonts w:ascii="Tahoma" w:hAnsi="Tahoma" w:cs="Tahoma"/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Management cover, succession?</w:t>
                  </w: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8" o:spid="_x0000_s1033" type="#_x0000_t202" style="position:absolute;margin-left:629.9pt;margin-top:278.9pt;width:142.9pt;height:216.15pt;z-index:251659264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" strokeweight=".5pt">
            <v:textbox inset="7.45pt,3.85pt,7.45pt,3.85pt">
              <w:txbxContent>
                <w:p w:rsidR="00732E39" w:rsidRDefault="00732E39">
                  <w:pPr>
                    <w:pStyle w:val="Heading2"/>
                    <w:tabs>
                      <w:tab w:val="left" w:pos="0"/>
                    </w:tabs>
                    <w:spacing w:before="0" w:after="0"/>
                    <w:rPr>
                      <w:rFonts w:ascii="Tahoma" w:hAnsi="Tahoma" w:cs="Tahoma"/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riteria examples</w:t>
                  </w:r>
                </w:p>
                <w:p w:rsidR="00732E39" w:rsidRDefault="00732E39">
                  <w:pPr>
                    <w:pStyle w:val="Heading2"/>
                    <w:tabs>
                      <w:tab w:val="left" w:pos="0"/>
                    </w:tabs>
                    <w:spacing w:before="0" w:after="0"/>
                    <w:rPr>
                      <w:b w:val="0"/>
                      <w:bCs w:val="0"/>
                      <w:sz w:val="16"/>
                    </w:rPr>
                  </w:pP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Political effect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Legislative effect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Environmental effect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IT development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ompetitor intentions - variou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Market demand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New technologies, services, idea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Vital contracts and partner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Sustaining internal capabiliti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Obstacles faced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Insurmountable weakness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Loss of key staff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Sustainable financial backing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Economy - home, abroad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rFonts w:ascii="Tahoma" w:hAnsi="Tahoma" w:cs="Tahoma"/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Seasonality, weather effects?</w:t>
                  </w: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9" o:spid="_x0000_s1034" type="#_x0000_t202" style="position:absolute;margin-left:-9.7pt;margin-top:53.9pt;width:144.75pt;height:216.15pt;z-index:251660288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" strokeweight=".5pt">
            <v:textbox inset="7.45pt,3.85pt,7.45pt,3.85pt">
              <w:txbxContent>
                <w:p w:rsidR="00732E39" w:rsidRDefault="00732E39">
                  <w:pPr>
                    <w:rPr>
                      <w:rFonts w:ascii="Tahoma" w:hAnsi="Tahoma" w:cs="Tahoma"/>
                      <w:b/>
                      <w:bCs/>
                      <w:sz w:val="16"/>
                    </w:rPr>
                  </w:pPr>
                  <w:r>
                    <w:rPr>
                      <w:rFonts w:ascii="Tahoma" w:hAnsi="Tahoma" w:cs="Tahoma"/>
                      <w:b/>
                      <w:bCs/>
                      <w:sz w:val="16"/>
                    </w:rPr>
                    <w:t xml:space="preserve">criteria examples </w:t>
                  </w:r>
                </w:p>
                <w:p w:rsidR="00732E39" w:rsidRDefault="00732E39">
                  <w:pPr>
                    <w:rPr>
                      <w:rFonts w:ascii="Tahoma" w:hAnsi="Tahoma" w:cs="Tahoma"/>
                      <w:sz w:val="16"/>
                    </w:rPr>
                  </w:pP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Advantages of proposition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apabiliti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ompetitive advantage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USP's (unique selling points)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Resources, Assets, People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Experience, knowledge, data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Financial reserves, likely return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Marketing - reach, distribution, awarenes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Innovative aspect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Location and geographical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Price, value, quality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Accreditations, qualifications, certification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Processes, systems, IT, communications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Cultural, attitudinal, behavioural?</w:t>
                  </w:r>
                  <w:r>
                    <w:rPr>
                      <w:sz w:val="16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rFonts w:ascii="Tahoma" w:hAnsi="Tahoma" w:cs="Tahoma"/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Management cover, succession?</w:t>
                  </w:r>
                </w:p>
                <w:p w:rsidR="00732E39" w:rsidRDefault="00732E39">
                  <w:pPr>
                    <w:rPr>
                      <w:sz w:val="16"/>
                    </w:rPr>
                  </w:pPr>
                  <w:r>
                    <w:rPr>
                      <w:rFonts w:ascii="Tahoma" w:hAnsi="Tahoma" w:cs="Tahoma"/>
                      <w:sz w:val="16"/>
                    </w:rPr>
                    <w:t>Philosophy and values</w:t>
                  </w:r>
                  <w:r>
                    <w:rPr>
                      <w:sz w:val="16"/>
                    </w:rPr>
                    <w:t>?</w:t>
                  </w:r>
                </w:p>
              </w:txbxContent>
            </v:textbox>
          </v:shape>
        </w:pict>
      </w:r>
      <w:r w:rsidRPr="00EF1170">
        <w:rPr>
          <w:noProof/>
          <w:lang w:val="en-US" w:eastAsia="en-US"/>
        </w:rPr>
        <w:pict>
          <v:shape id="Text Box 10" o:spid="_x0000_s1035" type="#_x0000_t202" style="position:absolute;margin-left:-10.7pt;margin-top:-16.7pt;width:784.5pt;height:61.5pt;z-index:251661312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" strokeweight=".5pt">
            <v:textbox inset="7.45pt,3.85pt,7.45pt,3.85pt">
              <w:txbxContent>
                <w:p w:rsidR="00732E39" w:rsidRDefault="00732E39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b/>
                      <w:bCs/>
                    </w:rPr>
                    <w:t xml:space="preserve">SWOT Analysis Template </w:t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</w:p>
                <w:p w:rsidR="00732E39" w:rsidRDefault="00732E39">
                  <w:pPr>
                    <w:rPr>
                      <w:rFonts w:ascii="Tahoma" w:hAnsi="Tahoma" w:cs="Tahoma"/>
                      <w:sz w:val="6"/>
                      <w:szCs w:val="6"/>
                    </w:rPr>
                  </w:pPr>
                </w:p>
                <w:p w:rsidR="00732E39" w:rsidRDefault="00732E39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t>State what you</w:t>
                  </w:r>
                  <w:r w:rsidR="003328DF">
                    <w:rPr>
                      <w:rFonts w:ascii="Tahoma" w:hAnsi="Tahoma" w:cs="Tahoma"/>
                      <w:sz w:val="20"/>
                    </w:rPr>
                    <w:t xml:space="preserve"> are assessing here:</w:t>
                  </w:r>
                  <w:r w:rsidR="00BC290D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3328DF">
                    <w:rPr>
                      <w:rFonts w:ascii="Tahoma" w:hAnsi="Tahoma" w:cs="Tahoma"/>
                      <w:sz w:val="20"/>
                    </w:rPr>
                    <w:t>– 2 year outlook</w:t>
                  </w:r>
                </w:p>
                <w:p w:rsidR="00732E39" w:rsidRDefault="00732E39">
                  <w:pPr>
                    <w:rPr>
                      <w:rFonts w:ascii="Tahoma" w:hAnsi="Tahoma" w:cs="Tahoma"/>
                      <w:sz w:val="6"/>
                      <w:szCs w:val="6"/>
                    </w:rPr>
                  </w:pPr>
                </w:p>
                <w:p w:rsidR="00732E39" w:rsidRDefault="00732E39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t>(This particular example is for a new business opportunity. Many criteria can apply to more than one quadrant. Identify criteria appropriate to your own SWOT situation.)</w:t>
                  </w:r>
                </w:p>
                <w:p w:rsidR="00732E39" w:rsidRDefault="00732E39"/>
              </w:txbxContent>
            </v:textbox>
          </v:shape>
        </w:pict>
      </w:r>
    </w:p>
    <w:sectPr w:rsidR="00732E39" w:rsidSect="00E24502">
      <w:footnotePr>
        <w:pos w:val="beneathText"/>
      </w:footnotePr>
      <w:pgSz w:w="16837" w:h="11905" w:orient="landscape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新細明體">
    <w:altName w:val="Arial Unicode MS"/>
    <w:charset w:val="51"/>
    <w:family w:val="auto"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s7Q0NrOwNDcyszAxtTBS0lEKTi0uzszPAykwqgUAzmpFnCwAAAA="/>
  </w:docVars>
  <w:rsids>
    <w:rsidRoot w:val="00D7785B"/>
    <w:rsid w:val="00006BC1"/>
    <w:rsid w:val="003328DF"/>
    <w:rsid w:val="003C19B6"/>
    <w:rsid w:val="00557974"/>
    <w:rsid w:val="00732E39"/>
    <w:rsid w:val="00773E29"/>
    <w:rsid w:val="00895CB0"/>
    <w:rsid w:val="009810C2"/>
    <w:rsid w:val="009E7456"/>
    <w:rsid w:val="00A05514"/>
    <w:rsid w:val="00A10013"/>
    <w:rsid w:val="00BC290D"/>
    <w:rsid w:val="00D01EEB"/>
    <w:rsid w:val="00D7785B"/>
    <w:rsid w:val="00E241B6"/>
    <w:rsid w:val="00E24502"/>
    <w:rsid w:val="00EF11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4502"/>
    <w:pPr>
      <w:suppressAutoHyphens/>
    </w:pPr>
    <w:rPr>
      <w:sz w:val="24"/>
      <w:szCs w:val="24"/>
      <w:lang w:val="en-GB" w:eastAsia="ar-SA"/>
    </w:rPr>
  </w:style>
  <w:style w:type="paragraph" w:styleId="Heading2">
    <w:name w:val="heading 2"/>
    <w:basedOn w:val="Normal"/>
    <w:next w:val="BodyText"/>
    <w:qFormat/>
    <w:rsid w:val="00E24502"/>
    <w:pPr>
      <w:numPr>
        <w:ilvl w:val="1"/>
        <w:numId w:val="1"/>
      </w:numPr>
      <w:spacing w:before="280" w:after="280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E24502"/>
    <w:rPr>
      <w:color w:val="0000FF"/>
      <w:u w:val="single"/>
    </w:rPr>
  </w:style>
  <w:style w:type="paragraph" w:styleId="BodyText">
    <w:name w:val="Body Text"/>
    <w:basedOn w:val="Normal"/>
    <w:semiHidden/>
    <w:rsid w:val="00E24502"/>
    <w:pPr>
      <w:spacing w:after="120"/>
    </w:pPr>
  </w:style>
  <w:style w:type="paragraph" w:customStyle="1" w:styleId="Heading">
    <w:name w:val="Heading"/>
    <w:basedOn w:val="Normal"/>
    <w:next w:val="BodyText"/>
    <w:rsid w:val="00E24502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List">
    <w:name w:val="List"/>
    <w:basedOn w:val="BodyText"/>
    <w:semiHidden/>
    <w:rsid w:val="00E24502"/>
    <w:rPr>
      <w:rFonts w:cs="Tahoma"/>
    </w:rPr>
  </w:style>
  <w:style w:type="paragraph" w:styleId="Caption">
    <w:name w:val="caption"/>
    <w:basedOn w:val="Normal"/>
    <w:qFormat/>
    <w:rsid w:val="00E24502"/>
    <w:pPr>
      <w:suppressLineNumbers/>
      <w:spacing w:before="120" w:after="120"/>
    </w:pPr>
    <w:rPr>
      <w:rFonts w:cs="Tahoma"/>
      <w:i/>
      <w:iCs/>
    </w:rPr>
  </w:style>
  <w:style w:type="paragraph" w:customStyle="1" w:styleId="Framecontents">
    <w:name w:val="Frame contents"/>
    <w:basedOn w:val="BodyText"/>
    <w:rsid w:val="00E24502"/>
  </w:style>
  <w:style w:type="paragraph" w:customStyle="1" w:styleId="Index">
    <w:name w:val="Index"/>
    <w:basedOn w:val="Normal"/>
    <w:rsid w:val="00E24502"/>
    <w:pPr>
      <w:suppressLineNumbers/>
    </w:pPr>
    <w:rPr>
      <w:rFonts w:cs="Tahom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sz w:val="24"/>
      <w:szCs w:val="24"/>
      <w:lang w:val="en-GB" w:eastAsia="ar-SA"/>
    </w:rPr>
  </w:style>
  <w:style w:type="paragraph" w:styleId="Heading2">
    <w:name w:val="heading 2"/>
    <w:basedOn w:val="Normal"/>
    <w:next w:val="BodyText"/>
    <w:qFormat/>
    <w:pPr>
      <w:numPr>
        <w:ilvl w:val="1"/>
        <w:numId w:val="1"/>
      </w:numPr>
      <w:spacing w:before="280" w:after="280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DefaultParagraphFont0">
    <w:name w:val="Default Paragraph Font"/>
  </w:style>
  <w:style w:type="paragraph" w:styleId="BodyText">
    <w:name w:val="Body Text"/>
    <w:basedOn w:val="Normal"/>
    <w:semiHidden/>
    <w:pPr>
      <w:spacing w:after="120"/>
    </w:p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List">
    <w:name w:val="List"/>
    <w:basedOn w:val="BodyText"/>
    <w:semiHidden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Framecontents">
    <w:name w:val="Frame contents"/>
    <w:basedOn w:val="BodyText"/>
  </w:style>
  <w:style w:type="paragraph" w:customStyle="1" w:styleId="Index">
    <w:name w:val="Index"/>
    <w:basedOn w:val="Normal"/>
    <w:pPr>
      <w:suppressLineNumbers/>
    </w:pPr>
    <w:rPr>
      <w:rFonts w:cs="Tahom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 Hodge</dc:creator>
  <cp:lastModifiedBy>Ray Number 2</cp:lastModifiedBy>
  <cp:revision>2</cp:revision>
  <cp:lastPrinted>2008-06-02T15:21:00Z</cp:lastPrinted>
  <dcterms:created xsi:type="dcterms:W3CDTF">2018-05-04T19:53:00Z</dcterms:created>
  <dcterms:modified xsi:type="dcterms:W3CDTF">2018-05-04T19:53:00Z</dcterms:modified>
</cp:coreProperties>
</file>